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468E" w:rsidRPr="004E432A" w:rsidRDefault="00AD7B21">
      <w:pPr>
        <w:rPr>
          <w:b/>
          <w:i/>
        </w:rPr>
      </w:pPr>
      <w:r w:rsidRPr="004E432A">
        <w:rPr>
          <w:b/>
          <w:i/>
        </w:rPr>
        <w:t>Marima Andrew Mambondiumwe</w:t>
      </w:r>
    </w:p>
    <w:p w:rsidR="00AD7B21" w:rsidRPr="004E432A" w:rsidRDefault="00AD7B21">
      <w:pPr>
        <w:rPr>
          <w:b/>
          <w:i/>
        </w:rPr>
      </w:pPr>
      <w:r w:rsidRPr="004E432A">
        <w:rPr>
          <w:b/>
          <w:i/>
        </w:rPr>
        <w:t>CSC 236 A10: Binary Numbers and Linked Lists reflection</w:t>
      </w:r>
    </w:p>
    <w:p w:rsidR="00AD7B21" w:rsidRPr="00C90E96" w:rsidRDefault="00AD7B21" w:rsidP="00AD7B21">
      <w:pPr>
        <w:numPr>
          <w:ilvl w:val="0"/>
          <w:numId w:val="1"/>
        </w:numPr>
        <w:rPr>
          <w:b/>
        </w:rPr>
      </w:pPr>
      <w:r w:rsidRPr="00C90E96">
        <w:rPr>
          <w:b/>
        </w:rPr>
        <w:t xml:space="preserve">The binary representation had the head of the linked list as the least significant bit (i.e. the number 13 in base 10 is represented as 1-&gt;0-&gt;1-&gt;1-None.) Identify one significant advantage </w:t>
      </w:r>
      <w:bookmarkStart w:id="0" w:name="_GoBack"/>
      <w:r w:rsidRPr="00C90E96">
        <w:rPr>
          <w:b/>
        </w:rPr>
        <w:t>this representation has with regards to how this number can be incremented.</w:t>
      </w:r>
    </w:p>
    <w:bookmarkEnd w:id="0"/>
    <w:p w:rsidR="00C90E96" w:rsidRPr="00AD7B21" w:rsidRDefault="00C90E96" w:rsidP="00C90E96">
      <w:pPr>
        <w:jc w:val="both"/>
      </w:pPr>
      <w:r>
        <w:tab/>
        <w:t xml:space="preserve">In binary, bits are added starting from the least significant position therefore since the head </w:t>
      </w:r>
      <w:r>
        <w:tab/>
        <w:t>is our least significant bit, we do binary addition starting from the head.</w:t>
      </w:r>
    </w:p>
    <w:p w:rsidR="00CB1BEB" w:rsidRPr="00CB1BEB" w:rsidRDefault="00AD7B21" w:rsidP="00CB1BEB">
      <w:pPr>
        <w:numPr>
          <w:ilvl w:val="0"/>
          <w:numId w:val="1"/>
        </w:numPr>
        <w:rPr>
          <w:b/>
        </w:rPr>
      </w:pPr>
      <w:r w:rsidRPr="00AD7B21">
        <w:t>I</w:t>
      </w:r>
      <w:r w:rsidRPr="00FB679B">
        <w:rPr>
          <w:b/>
        </w:rPr>
        <w:t>dentify two other possible representations that one might use to represent a binary number. For each, determine whether you think that adding would be easier and why.</w:t>
      </w:r>
    </w:p>
    <w:p w:rsidR="00CB1BEB" w:rsidRPr="00CB1BEB" w:rsidRDefault="00CB1BEB" w:rsidP="00CB1BEB">
      <w:r>
        <w:tab/>
        <w:t xml:space="preserve">A binary tree can be used to represent a binary number. The branches of the tree would be </w:t>
      </w:r>
      <w:r>
        <w:tab/>
        <w:t xml:space="preserve">wither 0 or 1 and The branches would be none. The number of bits we add would increase in </w:t>
      </w:r>
      <w:r w:rsidR="004E432A">
        <w:tab/>
      </w:r>
      <w:r>
        <w:t xml:space="preserve">direct proportion </w:t>
      </w:r>
      <w:r w:rsidR="004E432A">
        <w:t>as we go further down in the binary tree</w:t>
      </w:r>
      <w:r>
        <w:t xml:space="preserve">. Adding would be easier because we </w:t>
      </w:r>
      <w:r w:rsidR="004E432A">
        <w:tab/>
      </w:r>
      <w:r>
        <w:t xml:space="preserve">would have </w:t>
      </w:r>
      <w:r>
        <w:t xml:space="preserve">to </w:t>
      </w:r>
      <w:r>
        <w:tab/>
      </w:r>
      <w:r>
        <w:t>traverse through the tree only once.</w:t>
      </w:r>
    </w:p>
    <w:p w:rsidR="00C90E96" w:rsidRPr="00AD7B21" w:rsidRDefault="00CB1BEB" w:rsidP="00C90E96">
      <w:r>
        <w:tab/>
      </w:r>
      <w:r w:rsidR="00FB679B">
        <w:t xml:space="preserve">A </w:t>
      </w:r>
      <w:r>
        <w:t>stack uses</w:t>
      </w:r>
      <w:r w:rsidR="00FB679B">
        <w:t xml:space="preserve"> a last in- first out system </w:t>
      </w:r>
      <w:r>
        <w:t>and as such they can be</w:t>
      </w:r>
      <w:r w:rsidR="00FB679B">
        <w:t xml:space="preserve"> used to represent</w:t>
      </w:r>
      <w:r>
        <w:t xml:space="preserve"> a binary </w:t>
      </w:r>
      <w:r>
        <w:tab/>
        <w:t>number, the</w:t>
      </w:r>
      <w:r w:rsidR="00FB679B">
        <w:t xml:space="preserve"> bottom of the stack would have the most significant bit and the top of the stack </w:t>
      </w:r>
      <w:r>
        <w:tab/>
      </w:r>
      <w:r w:rsidR="00FB679B">
        <w:t xml:space="preserve">will have the least significant bit. So, we can extract the top of the stack to add a number to it </w:t>
      </w:r>
      <w:r>
        <w:tab/>
      </w:r>
      <w:r w:rsidR="00FB679B">
        <w:t>and store it in</w:t>
      </w:r>
      <w:r>
        <w:t xml:space="preserve"> a different stack until we iterate</w:t>
      </w:r>
      <w:r w:rsidR="00FB679B">
        <w:t xml:space="preserve"> through all the number</w:t>
      </w:r>
      <w:r>
        <w:t xml:space="preserve">s in the stack. From there </w:t>
      </w:r>
      <w:r>
        <w:tab/>
      </w:r>
      <w:r w:rsidR="00FB679B">
        <w:t>we</w:t>
      </w:r>
      <w:r>
        <w:t xml:space="preserve"> then go</w:t>
      </w:r>
      <w:r w:rsidR="00FB679B">
        <w:t xml:space="preserve"> to </w:t>
      </w:r>
      <w:r>
        <w:t xml:space="preserve">a </w:t>
      </w:r>
      <w:r w:rsidR="00FB679B">
        <w:t>different stack and reverse the order of the stac</w:t>
      </w:r>
      <w:r>
        <w:t xml:space="preserve">k by putting in the old stack. </w:t>
      </w:r>
      <w:r>
        <w:tab/>
        <w:t>Using stacks would make adding easier than when using linked lists.</w:t>
      </w:r>
    </w:p>
    <w:p w:rsidR="00AD7B21" w:rsidRPr="00C90E96" w:rsidRDefault="00AD7B21" w:rsidP="00AD7B21">
      <w:pPr>
        <w:numPr>
          <w:ilvl w:val="0"/>
          <w:numId w:val="1"/>
        </w:numPr>
        <w:rPr>
          <w:b/>
        </w:rPr>
      </w:pPr>
      <w:r w:rsidRPr="00C90E96">
        <w:rPr>
          <w:b/>
        </w:rPr>
        <w:t>Notice that in the </w:t>
      </w:r>
      <w:proofErr w:type="spellStart"/>
      <w:r w:rsidRPr="00C90E96">
        <w:rPr>
          <w:b/>
        </w:rPr>
        <w:t>convert_decimal_to_</w:t>
      </w:r>
      <w:proofErr w:type="gramStart"/>
      <w:r w:rsidRPr="00C90E96">
        <w:rPr>
          <w:b/>
        </w:rPr>
        <w:t>binary</w:t>
      </w:r>
      <w:proofErr w:type="spellEnd"/>
      <w:r w:rsidRPr="00C90E96">
        <w:rPr>
          <w:b/>
        </w:rPr>
        <w:t>(</w:t>
      </w:r>
      <w:proofErr w:type="gramEnd"/>
      <w:r w:rsidRPr="00C90E96">
        <w:rPr>
          <w:b/>
        </w:rPr>
        <w:t>) function, it refers to the </w:t>
      </w:r>
      <w:proofErr w:type="spellStart"/>
      <w:r w:rsidRPr="00C90E96">
        <w:rPr>
          <w:b/>
        </w:rPr>
        <w:t>leastSignificantBit</w:t>
      </w:r>
      <w:proofErr w:type="spellEnd"/>
      <w:r w:rsidRPr="00C90E96">
        <w:rPr>
          <w:b/>
        </w:rPr>
        <w:t> instance variable only in the first half of the function, and the rest referred to  </w:t>
      </w:r>
      <w:proofErr w:type="spellStart"/>
      <w:r w:rsidRPr="00C90E96">
        <w:rPr>
          <w:b/>
        </w:rPr>
        <w:t>bitRef</w:t>
      </w:r>
      <w:proofErr w:type="spellEnd"/>
      <w:r w:rsidRPr="00C90E96">
        <w:rPr>
          <w:b/>
        </w:rPr>
        <w:t>. Explain why the function still works even though it does not refer to </w:t>
      </w:r>
      <w:proofErr w:type="spellStart"/>
      <w:r w:rsidRPr="00C90E96">
        <w:rPr>
          <w:b/>
        </w:rPr>
        <w:t>leastSignificantBit</w:t>
      </w:r>
      <w:proofErr w:type="spellEnd"/>
      <w:r w:rsidRPr="00C90E96">
        <w:rPr>
          <w:b/>
        </w:rPr>
        <w:t> all the time.</w:t>
      </w:r>
    </w:p>
    <w:p w:rsidR="00C90E96" w:rsidRPr="00AD7B21" w:rsidRDefault="00C90E96" w:rsidP="00FB679B">
      <w:pPr>
        <w:pStyle w:val="ListParagraph"/>
      </w:pPr>
      <w:proofErr w:type="spellStart"/>
      <w:r w:rsidRPr="00C90E96">
        <w:t>bitRef</w:t>
      </w:r>
      <w:proofErr w:type="spellEnd"/>
      <w:r w:rsidRPr="00C90E96">
        <w:t xml:space="preserve"> </w:t>
      </w:r>
      <w:r>
        <w:t xml:space="preserve">has a reference and a value, therefore, it is an object.  When </w:t>
      </w:r>
      <w:r w:rsidRPr="00C90E96">
        <w:t>the reference</w:t>
      </w:r>
      <w:r>
        <w:t xml:space="preserve"> to the </w:t>
      </w:r>
      <w:r w:rsidRPr="00C90E96">
        <w:t xml:space="preserve">least significant bit has been </w:t>
      </w:r>
      <w:r w:rsidR="00FB679B">
        <w:t xml:space="preserve">stored in </w:t>
      </w:r>
      <w:proofErr w:type="spellStart"/>
      <w:r w:rsidR="00FB679B">
        <w:t>bitRef</w:t>
      </w:r>
      <w:proofErr w:type="spellEnd"/>
      <w:r w:rsidR="00FB679B">
        <w:t>, the</w:t>
      </w:r>
      <w:r w:rsidRPr="00C90E96">
        <w:t xml:space="preserve"> least significant bit </w:t>
      </w:r>
      <w:r w:rsidR="00FB679B">
        <w:t xml:space="preserve">will no longer be of use </w:t>
      </w:r>
      <w:r w:rsidRPr="00C90E96">
        <w:t xml:space="preserve">anymore. </w:t>
      </w:r>
    </w:p>
    <w:p w:rsidR="00AD7B21" w:rsidRPr="00FB679B" w:rsidRDefault="00AD7B21" w:rsidP="00AD7B21">
      <w:pPr>
        <w:numPr>
          <w:ilvl w:val="0"/>
          <w:numId w:val="1"/>
        </w:numPr>
        <w:rPr>
          <w:b/>
        </w:rPr>
      </w:pPr>
      <w:r w:rsidRPr="00FB679B">
        <w:rPr>
          <w:b/>
        </w:rPr>
        <w:t>Explain the significance of the arrow (-&gt;) notation for the nodes of the linked list.</w:t>
      </w:r>
    </w:p>
    <w:p w:rsidR="00FB679B" w:rsidRPr="00AD7B21" w:rsidRDefault="00FB679B" w:rsidP="00FB679B">
      <w:r>
        <w:tab/>
      </w:r>
      <w:r w:rsidRPr="00FB679B">
        <w:t>The arrow notation shows the reference to the next node for the current node.</w:t>
      </w:r>
    </w:p>
    <w:p w:rsidR="00AD7B21" w:rsidRPr="00FB679B" w:rsidRDefault="00AD7B21" w:rsidP="00AD7B21">
      <w:pPr>
        <w:numPr>
          <w:ilvl w:val="0"/>
          <w:numId w:val="1"/>
        </w:numPr>
        <w:rPr>
          <w:b/>
        </w:rPr>
      </w:pPr>
      <w:r w:rsidRPr="00FB679B">
        <w:rPr>
          <w:b/>
        </w:rPr>
        <w:t>Compute the Big-O analysis for the increment</w:t>
      </w:r>
      <w:r w:rsidR="00FB679B">
        <w:rPr>
          <w:b/>
        </w:rPr>
        <w:t xml:space="preserve"> </w:t>
      </w:r>
      <w:r w:rsidRPr="00FB679B">
        <w:rPr>
          <w:b/>
        </w:rPr>
        <w:t>() method as you implemented it, explaining the computation.</w:t>
      </w:r>
    </w:p>
    <w:p w:rsidR="00FB679B" w:rsidRPr="00AD7B21" w:rsidRDefault="00FB679B" w:rsidP="00FB679B">
      <w:r>
        <w:tab/>
        <w:t xml:space="preserve">O(n). </w:t>
      </w:r>
      <w:r w:rsidRPr="00FB679B">
        <w:t>n</w:t>
      </w:r>
      <w:r>
        <w:t xml:space="preserve"> is the input and to </w:t>
      </w:r>
      <w:r w:rsidRPr="00FB679B">
        <w:t>t</w:t>
      </w:r>
      <w:r>
        <w:t xml:space="preserve">raverse through all the bits will take n </w:t>
      </w:r>
      <w:r w:rsidRPr="00FB679B">
        <w:t>steps</w:t>
      </w:r>
      <w:r>
        <w:t>. One additional</w:t>
      </w:r>
      <w:r w:rsidRPr="00FB679B">
        <w:t xml:space="preserve"> step </w:t>
      </w:r>
      <w:r>
        <w:t xml:space="preserve">will </w:t>
      </w:r>
      <w:r>
        <w:tab/>
        <w:t xml:space="preserve">be added if a new bit is </w:t>
      </w:r>
      <w:r w:rsidRPr="00FB679B">
        <w:t>created</w:t>
      </w:r>
      <w:r>
        <w:t>, b</w:t>
      </w:r>
      <w:r w:rsidRPr="00FB679B">
        <w:t>ut if n is very large Big O complexity is O(n).</w:t>
      </w:r>
    </w:p>
    <w:p w:rsidR="00AD7B21" w:rsidRPr="00FB679B" w:rsidRDefault="00AD7B21" w:rsidP="00AD7B21">
      <w:pPr>
        <w:numPr>
          <w:ilvl w:val="0"/>
          <w:numId w:val="1"/>
        </w:numPr>
        <w:rPr>
          <w:b/>
        </w:rPr>
      </w:pPr>
      <w:r w:rsidRPr="00FB679B">
        <w:rPr>
          <w:b/>
        </w:rPr>
        <w:t>Describe the primary conceptual challenges that you encountered in trying to complete this assignment and what might have made the assignment easier for you.</w:t>
      </w:r>
    </w:p>
    <w:p w:rsidR="00AD7B21" w:rsidRDefault="00FB679B">
      <w:r>
        <w:tab/>
        <w:t xml:space="preserve">Trying to tie in the knowledge I got from the section on Big-notation was at first a bit confusing </w:t>
      </w:r>
      <w:r>
        <w:tab/>
        <w:t xml:space="preserve">but after revisiting that particular section, things became clearer. I think I just need to keep </w:t>
      </w:r>
      <w:r>
        <w:tab/>
        <w:t>doing more work on linked lists and the Big-O notation.</w:t>
      </w:r>
    </w:p>
    <w:sectPr w:rsidR="00AD7B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FF7AE1"/>
    <w:multiLevelType w:val="multilevel"/>
    <w:tmpl w:val="9A8C7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bY0NDcwMjAzMzBS0lEKTi0uzszPAykwrAUA+wIBtSwAAAA="/>
  </w:docVars>
  <w:rsids>
    <w:rsidRoot w:val="00D13B1C"/>
    <w:rsid w:val="00473A55"/>
    <w:rsid w:val="004E432A"/>
    <w:rsid w:val="00567264"/>
    <w:rsid w:val="00AD7B21"/>
    <w:rsid w:val="00C90E96"/>
    <w:rsid w:val="00CB1BEB"/>
    <w:rsid w:val="00D13B1C"/>
    <w:rsid w:val="00FB6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C64D1"/>
  <w15:chartTrackingRefBased/>
  <w15:docId w15:val="{EA46CDC6-A2B5-4B10-BA1A-2CB6ADD83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0E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4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mbondiumwe</dc:creator>
  <cp:keywords/>
  <dc:description/>
  <cp:lastModifiedBy>Andrew Mambondiumwe</cp:lastModifiedBy>
  <cp:revision>3</cp:revision>
  <dcterms:created xsi:type="dcterms:W3CDTF">2016-10-03T04:51:00Z</dcterms:created>
  <dcterms:modified xsi:type="dcterms:W3CDTF">2016-10-03T05:26:00Z</dcterms:modified>
</cp:coreProperties>
</file>